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505B" w:rsidRDefault="0090505B" w:rsidP="0090505B">
      <w:pPr>
        <w:jc w:val="center"/>
      </w:pPr>
      <w:r>
        <w:t>EXAMPLE LETTER Requesting Part Time/Adjunct Clinical Faculty Appointment</w:t>
      </w:r>
    </w:p>
    <w:p w:rsidR="0090505B" w:rsidRDefault="0090505B" w:rsidP="0090505B">
      <w:pPr>
        <w:jc w:val="center"/>
      </w:pPr>
      <w:r>
        <w:t>Department of Medicine, University of Toronto</w:t>
      </w:r>
    </w:p>
    <w:p w:rsidR="0090505B" w:rsidRDefault="0090505B" w:rsidP="0090505B">
      <w:pPr>
        <w:jc w:val="center"/>
      </w:pPr>
      <w:r>
        <w:t>From: (Chief of Medicine/Chief of Staff)</w:t>
      </w:r>
    </w:p>
    <w:p w:rsidR="0090505B" w:rsidRDefault="0090505B" w:rsidP="0090505B">
      <w:r>
        <w:t>Date:</w:t>
      </w:r>
    </w:p>
    <w:p w:rsidR="0090505B" w:rsidRDefault="0090505B" w:rsidP="00993207">
      <w:pPr>
        <w:spacing w:after="0"/>
      </w:pPr>
      <w:r>
        <w:t>Dr. Gillian Hawker</w:t>
      </w:r>
    </w:p>
    <w:p w:rsidR="0090505B" w:rsidRDefault="0090505B" w:rsidP="00993207">
      <w:pPr>
        <w:spacing w:after="0"/>
      </w:pPr>
      <w:r>
        <w:t>Chair, Department of Medicine</w:t>
      </w:r>
    </w:p>
    <w:p w:rsidR="0090505B" w:rsidRDefault="0090505B" w:rsidP="00993207">
      <w:pPr>
        <w:spacing w:after="0"/>
      </w:pPr>
      <w:r>
        <w:t>University of Toronto</w:t>
      </w:r>
    </w:p>
    <w:p w:rsidR="00993207" w:rsidRDefault="00993207" w:rsidP="00993207">
      <w:pPr>
        <w:spacing w:after="0"/>
        <w:rPr>
          <w:spacing w:val="6"/>
        </w:rPr>
      </w:pPr>
      <w:r>
        <w:rPr>
          <w:spacing w:val="-3"/>
        </w:rPr>
        <w:t>C.</w:t>
      </w:r>
      <w:r>
        <w:rPr>
          <w:spacing w:val="-12"/>
        </w:rPr>
        <w:t xml:space="preserve"> </w:t>
      </w:r>
      <w:r>
        <w:rPr>
          <w:spacing w:val="-2"/>
        </w:rPr>
        <w:t>Da</w:t>
      </w:r>
      <w:r>
        <w:rPr>
          <w:spacing w:val="-3"/>
        </w:rPr>
        <w:t>vid</w:t>
      </w:r>
      <w:r>
        <w:rPr>
          <w:spacing w:val="4"/>
        </w:rPr>
        <w:t xml:space="preserve"> </w:t>
      </w:r>
      <w:r>
        <w:rPr>
          <w:spacing w:val="-2"/>
        </w:rPr>
        <w:t>Na</w:t>
      </w:r>
      <w:r>
        <w:rPr>
          <w:spacing w:val="-3"/>
        </w:rPr>
        <w:t>ylor</w:t>
      </w:r>
      <w:r>
        <w:rPr>
          <w:spacing w:val="5"/>
        </w:rPr>
        <w:t xml:space="preserve"> </w:t>
      </w:r>
      <w:r>
        <w:rPr>
          <w:spacing w:val="-2"/>
        </w:rPr>
        <w:t>Building</w:t>
      </w:r>
      <w:r>
        <w:rPr>
          <w:spacing w:val="-1"/>
        </w:rPr>
        <w:t>,</w:t>
      </w:r>
      <w:r>
        <w:rPr>
          <w:spacing w:val="6"/>
        </w:rPr>
        <w:t xml:space="preserve"> </w:t>
      </w:r>
    </w:p>
    <w:p w:rsidR="00993207" w:rsidRDefault="00993207" w:rsidP="00993207">
      <w:pPr>
        <w:spacing w:after="0"/>
        <w:rPr>
          <w:spacing w:val="5"/>
        </w:rPr>
      </w:pPr>
      <w:r>
        <w:t>6</w:t>
      </w:r>
      <w:r>
        <w:rPr>
          <w:spacing w:val="4"/>
        </w:rPr>
        <w:t xml:space="preserve"> </w:t>
      </w:r>
      <w:r>
        <w:rPr>
          <w:spacing w:val="-4"/>
        </w:rPr>
        <w:t>Queen’</w:t>
      </w:r>
      <w:r>
        <w:rPr>
          <w:spacing w:val="-6"/>
        </w:rPr>
        <w:t>s</w:t>
      </w:r>
      <w:r>
        <w:rPr>
          <w:spacing w:val="5"/>
        </w:rPr>
        <w:t xml:space="preserve"> </w:t>
      </w:r>
      <w:r>
        <w:rPr>
          <w:spacing w:val="-2"/>
        </w:rPr>
        <w:t>P</w:t>
      </w:r>
      <w:r>
        <w:rPr>
          <w:spacing w:val="-3"/>
        </w:rPr>
        <w:t>ark</w:t>
      </w:r>
      <w:r>
        <w:rPr>
          <w:spacing w:val="4"/>
        </w:rPr>
        <w:t xml:space="preserve"> </w:t>
      </w:r>
      <w:r>
        <w:rPr>
          <w:spacing w:val="-2"/>
        </w:rPr>
        <w:t>Cr</w:t>
      </w:r>
      <w:r>
        <w:rPr>
          <w:spacing w:val="-3"/>
        </w:rPr>
        <w:t>escent</w:t>
      </w:r>
      <w:r>
        <w:rPr>
          <w:spacing w:val="-15"/>
        </w:rPr>
        <w:t xml:space="preserve"> </w:t>
      </w:r>
      <w:r>
        <w:rPr>
          <w:spacing w:val="-5"/>
        </w:rPr>
        <w:t>W</w:t>
      </w:r>
      <w:r>
        <w:rPr>
          <w:spacing w:val="-6"/>
        </w:rPr>
        <w:t>est,</w:t>
      </w:r>
      <w:r>
        <w:rPr>
          <w:spacing w:val="-12"/>
        </w:rPr>
        <w:t xml:space="preserve"> </w:t>
      </w:r>
      <w:r>
        <w:rPr>
          <w:spacing w:val="-3"/>
        </w:rPr>
        <w:t>3r</w:t>
      </w:r>
      <w:r>
        <w:rPr>
          <w:spacing w:val="-2"/>
        </w:rPr>
        <w:t>d</w:t>
      </w:r>
      <w:r>
        <w:rPr>
          <w:spacing w:val="5"/>
        </w:rPr>
        <w:t xml:space="preserve"> </w:t>
      </w:r>
      <w:r w:rsidR="002365F3">
        <w:rPr>
          <w:spacing w:val="-1"/>
        </w:rPr>
        <w:t>Floor</w:t>
      </w:r>
      <w:bookmarkStart w:id="0" w:name="_GoBack"/>
      <w:bookmarkEnd w:id="0"/>
    </w:p>
    <w:p w:rsidR="0090505B" w:rsidRDefault="00993207" w:rsidP="00993207">
      <w:r>
        <w:rPr>
          <w:spacing w:val="-6"/>
        </w:rPr>
        <w:t>Toronto,</w:t>
      </w:r>
      <w:r>
        <w:rPr>
          <w:spacing w:val="-11"/>
        </w:rPr>
        <w:t xml:space="preserve"> </w:t>
      </w:r>
      <w:r>
        <w:t>ON</w:t>
      </w:r>
      <w:r>
        <w:rPr>
          <w:spacing w:val="4"/>
        </w:rPr>
        <w:t xml:space="preserve"> </w:t>
      </w:r>
      <w:r>
        <w:rPr>
          <w:spacing w:val="-2"/>
        </w:rPr>
        <w:t>M5S</w:t>
      </w:r>
      <w:r>
        <w:rPr>
          <w:spacing w:val="5"/>
        </w:rPr>
        <w:t xml:space="preserve"> </w:t>
      </w:r>
      <w:r>
        <w:rPr>
          <w:spacing w:val="-1"/>
        </w:rPr>
        <w:t>3H2</w:t>
      </w:r>
    </w:p>
    <w:p w:rsidR="0090505B" w:rsidRDefault="0090505B" w:rsidP="0090505B"/>
    <w:p w:rsidR="0090505B" w:rsidRDefault="0090505B" w:rsidP="0090505B">
      <w:r>
        <w:t>Re: Candidate’s Name</w:t>
      </w:r>
    </w:p>
    <w:p w:rsidR="0090505B" w:rsidRDefault="0090505B" w:rsidP="0090505B">
      <w:r>
        <w:t xml:space="preserve">I am writing to recommend Dr. ___________ for appointment at the level of </w:t>
      </w:r>
      <w:r w:rsidRPr="0090505B">
        <w:rPr>
          <w:i/>
        </w:rPr>
        <w:t>[lecturer or assistant/ associate / full professor</w:t>
      </w:r>
      <w:r>
        <w:t xml:space="preserve">] in the Division of _____________ in the Department of Medicine with an academic </w:t>
      </w:r>
      <w:r w:rsidR="00885550">
        <w:t>position</w:t>
      </w:r>
      <w:r>
        <w:t xml:space="preserve"> description of _________________ </w:t>
      </w:r>
      <w:r w:rsidR="001E14AE" w:rsidRPr="00594E62">
        <w:rPr>
          <w:i/>
        </w:rPr>
        <w:t>[clinician teacher / clinician in quality &amp; innovation / clinician educator / clinician investigator / clinician scientist / clinician administrator</w:t>
      </w:r>
      <w:r w:rsidR="001E14AE">
        <w:rPr>
          <w:i/>
        </w:rPr>
        <w:t>]</w:t>
      </w:r>
      <w:r>
        <w:t xml:space="preserve">. S/he will commit _____% </w:t>
      </w:r>
      <w:r w:rsidR="001E14AE" w:rsidRPr="001E14AE">
        <w:rPr>
          <w:i/>
        </w:rPr>
        <w:t>(specify % between 20 and 79%)</w:t>
      </w:r>
      <w:r w:rsidR="001E14AE">
        <w:t xml:space="preserve"> of his/her time</w:t>
      </w:r>
      <w:r>
        <w:t xml:space="preserve"> engaged in academic activities</w:t>
      </w:r>
      <w:r w:rsidR="001E14AE">
        <w:t xml:space="preserve">, namely </w:t>
      </w:r>
      <w:r w:rsidR="001E14AE" w:rsidRPr="00CF5BB7">
        <w:rPr>
          <w:i/>
        </w:rPr>
        <w:t>[insert details of academic duties]</w:t>
      </w:r>
      <w:r w:rsidR="001E14AE">
        <w:t>.</w:t>
      </w:r>
    </w:p>
    <w:p w:rsidR="0090505B" w:rsidRDefault="0090505B" w:rsidP="0090505B">
      <w:r>
        <w:t>I would ask this appointment be effective ___________ (insert date).</w:t>
      </w:r>
    </w:p>
    <w:p w:rsidR="0090505B" w:rsidRPr="001E14AE" w:rsidRDefault="0090505B" w:rsidP="0090505B">
      <w:pPr>
        <w:rPr>
          <w:b/>
        </w:rPr>
      </w:pPr>
      <w:r w:rsidRPr="001E14AE">
        <w:rPr>
          <w:b/>
        </w:rPr>
        <w:t>Qualifications</w:t>
      </w:r>
    </w:p>
    <w:p w:rsidR="001E14AE" w:rsidRDefault="001E14AE" w:rsidP="001E14AE">
      <w:r>
        <w:t>Dr. __________ completed a MD at ___________.  S/he is certified by the Royal College of Physician and Surgeons in ___________ (or other equivalent Governing body) and holds a [</w:t>
      </w:r>
      <w:r w:rsidRPr="00CF5BB7">
        <w:rPr>
          <w:i/>
        </w:rPr>
        <w:t>details of CPSO certification]</w:t>
      </w:r>
      <w:r>
        <w:t>.</w:t>
      </w:r>
    </w:p>
    <w:p w:rsidR="001E14AE" w:rsidRPr="00CF5BB7" w:rsidRDefault="001E14AE" w:rsidP="001E14AE">
      <w:pPr>
        <w:rPr>
          <w:i/>
        </w:rPr>
      </w:pPr>
      <w:r w:rsidRPr="00CF5BB7">
        <w:rPr>
          <w:i/>
        </w:rPr>
        <w:t>Insert statement regarding demonstrated teaching effectiveness and attach relevant documents.</w:t>
      </w:r>
    </w:p>
    <w:p w:rsidR="001E14AE" w:rsidRPr="00CF5BB7" w:rsidRDefault="001E14AE" w:rsidP="001E14AE">
      <w:pPr>
        <w:rPr>
          <w:b/>
        </w:rPr>
      </w:pPr>
      <w:r w:rsidRPr="00CF5BB7">
        <w:rPr>
          <w:b/>
        </w:rPr>
        <w:t>Appointment Justification</w:t>
      </w:r>
    </w:p>
    <w:p w:rsidR="001E14AE" w:rsidRDefault="001E14AE" w:rsidP="001E14AE">
      <w:r>
        <w:t xml:space="preserve">Brief summary of how this recruit will promote the strategic priorities and mandate of U of T </w:t>
      </w:r>
      <w:proofErr w:type="spellStart"/>
      <w:r>
        <w:t>FoM</w:t>
      </w:r>
      <w:proofErr w:type="spellEnd"/>
      <w:r>
        <w:t xml:space="preserve"> (education, research, quality of care)</w:t>
      </w:r>
    </w:p>
    <w:p w:rsidR="0090505B" w:rsidRDefault="0090505B" w:rsidP="0090505B"/>
    <w:p w:rsidR="0090505B" w:rsidRDefault="0090505B" w:rsidP="0090505B">
      <w:r>
        <w:t>Yours Sincerely,</w:t>
      </w:r>
    </w:p>
    <w:p w:rsidR="006372E5" w:rsidRDefault="006372E5"/>
    <w:sectPr w:rsidR="00637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0MDE1tLCwNDA3NzZX0lEKTi0uzszPAykwqgUA3SVWrSwAAAA="/>
  </w:docVars>
  <w:rsids>
    <w:rsidRoot w:val="0090505B"/>
    <w:rsid w:val="001E14AE"/>
    <w:rsid w:val="002365F3"/>
    <w:rsid w:val="006372E5"/>
    <w:rsid w:val="00885550"/>
    <w:rsid w:val="0090505B"/>
    <w:rsid w:val="00993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5623E"/>
  <w15:chartTrackingRefBased/>
  <w15:docId w15:val="{52D7D024-765A-491E-B1BA-897715D9A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40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8</Words>
  <Characters>1243</Characters>
  <Application>Microsoft Office Word</Application>
  <DocSecurity>0</DocSecurity>
  <Lines>10</Lines>
  <Paragraphs>2</Paragraphs>
  <ScaleCrop>false</ScaleCrop>
  <Company>DC UofT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ylett</dc:creator>
  <cp:keywords/>
  <dc:description/>
  <cp:lastModifiedBy>Jennifer Levi</cp:lastModifiedBy>
  <cp:revision>6</cp:revision>
  <dcterms:created xsi:type="dcterms:W3CDTF">2018-11-08T21:01:00Z</dcterms:created>
  <dcterms:modified xsi:type="dcterms:W3CDTF">2019-10-24T19:03:00Z</dcterms:modified>
</cp:coreProperties>
</file>